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C1CDBB" w14:textId="77777777" w:rsidR="00394B43" w:rsidRDefault="00C70CEB" w:rsidP="00394B43">
      <w:pPr>
        <w:tabs>
          <w:tab w:val="left" w:pos="3420"/>
        </w:tabs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7524C7F" wp14:editId="2B4DABAF">
                <wp:simplePos x="0" y="0"/>
                <wp:positionH relativeFrom="column">
                  <wp:posOffset>1994170</wp:posOffset>
                </wp:positionH>
                <wp:positionV relativeFrom="paragraph">
                  <wp:posOffset>2029744</wp:posOffset>
                </wp:positionV>
                <wp:extent cx="0" cy="7402749"/>
                <wp:effectExtent l="0" t="0" r="12700" b="14605"/>
                <wp:wrapNone/>
                <wp:docPr id="212" name="Straight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402749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9499311" id="Straight Connector 21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pt,159.8pt" to="157pt,74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" strokecolor="#aeaaaa [2414]" strokeweight=".5pt">
                <v:stroke joinstyle="miter"/>
              </v:line>
            </w:pict>
          </mc:Fallback>
        </mc:AlternateContent>
      </w:r>
      <w:r w:rsidR="007440C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DC022AD" wp14:editId="2EFF3957">
                <wp:simplePos x="0" y="0"/>
                <wp:positionH relativeFrom="column">
                  <wp:posOffset>228600</wp:posOffset>
                </wp:positionH>
                <wp:positionV relativeFrom="paragraph">
                  <wp:posOffset>1853565</wp:posOffset>
                </wp:positionV>
                <wp:extent cx="6223000" cy="0"/>
                <wp:effectExtent l="0" t="0" r="12700" b="12700"/>
                <wp:wrapNone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30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2366BB2" id="Straight Connector 91" o:spid="_x0000_s1026" style="position:absolute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pt,145.95pt" to="508pt,1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" strokecolor="#aeaaaa [2414]" strokeweight=".5pt">
                <v:stroke joinstyle="miter"/>
              </v:line>
            </w:pict>
          </mc:Fallback>
        </mc:AlternateContent>
      </w:r>
      <w:r w:rsidR="003B7D05">
        <w:t xml:space="preserve"> </w:t>
      </w:r>
      <w:r w:rsidR="006F5C1C">
        <w:softHyphen/>
      </w:r>
      <w:r w:rsidR="00394B43">
        <w:tab/>
      </w:r>
    </w:p>
    <w:p w14:paraId="23FE3928" w14:textId="1F123D15" w:rsidR="006E3C33" w:rsidRDefault="000C13C6">
      <w:r>
        <w:t xml:space="preserve"> </w:t>
      </w:r>
    </w:p>
    <w:p w14:paraId="6AE36C2D" w14:textId="77777777" w:rsidR="006E3C33" w:rsidRDefault="006E3C33"/>
    <w:p w14:paraId="31B9E07A" w14:textId="77777777" w:rsidR="006E3C33" w:rsidRDefault="006E3C33"/>
    <w:p w14:paraId="42E571FA" w14:textId="1AAB83DF" w:rsidR="00993F7D" w:rsidRPr="00FD32C5" w:rsidRDefault="00B06621" w:rsidP="00FD32C5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D2A3B1" wp14:editId="4A45CC6B">
                <wp:simplePos x="0" y="0"/>
                <wp:positionH relativeFrom="column">
                  <wp:posOffset>-85725</wp:posOffset>
                </wp:positionH>
                <wp:positionV relativeFrom="paragraph">
                  <wp:posOffset>3625850</wp:posOffset>
                </wp:positionV>
                <wp:extent cx="1908175" cy="2800350"/>
                <wp:effectExtent l="0" t="0" r="0" b="0"/>
                <wp:wrapNone/>
                <wp:docPr id="223" name="Text Box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280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E559F9" w14:textId="77777777" w:rsidR="00E31565" w:rsidRPr="007440CC" w:rsidRDefault="00E31565" w:rsidP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EDUCATION &amp; TRAINING</w:t>
                            </w:r>
                          </w:p>
                          <w:p w14:paraId="37B97F72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783A7AE" wp14:editId="70C49CC5">
                                  <wp:extent cx="1461770" cy="11430"/>
                                  <wp:effectExtent l="0" t="0" r="0" b="127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25B1805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BB56F53" w14:textId="77777777" w:rsidR="00C70CEB" w:rsidRPr="003B7D05" w:rsidRDefault="00FD32C5" w:rsidP="00E3156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2019</w:t>
                            </w:r>
                          </w:p>
                          <w:p w14:paraId="5A7CB87D" w14:textId="2CEC1ECE" w:rsidR="00C70CEB" w:rsidRDefault="00B06621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White Card</w:t>
                            </w:r>
                          </w:p>
                          <w:p w14:paraId="79668E0A" w14:textId="1D05B1CE" w:rsidR="00B06621" w:rsidRDefault="00B06621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0662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ersonal Protective Equipment (PPE)</w:t>
                            </w:r>
                          </w:p>
                          <w:p w14:paraId="7DBE7E7B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16EDEB9F" w14:textId="77777777" w:rsidR="00C36491" w:rsidRPr="003B7D05" w:rsidRDefault="00C36491" w:rsidP="00C36491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2019</w:t>
                            </w:r>
                          </w:p>
                          <w:p w14:paraId="4074E1BE" w14:textId="77777777" w:rsidR="00C36491" w:rsidRDefault="00C36491" w:rsidP="00C36491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General English, School Name</w:t>
                            </w:r>
                          </w:p>
                          <w:p w14:paraId="128F6C7D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341BEF8" w14:textId="77777777" w:rsidR="00C70CEB" w:rsidRPr="003B7D05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Year</w:t>
                            </w: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  <w:r w:rsidRPr="003B7D05"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2C47F57B" w14:textId="77777777" w:rsidR="00C70CEB" w:rsidRPr="003D2643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Course name, institution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0D2A3B1" id="_x0000_t202" coordsize="21600,21600" o:spt="202" path="m,l,21600r21600,l21600,xe">
                <v:stroke joinstyle="miter"/>
                <v:path gradientshapeok="t" o:connecttype="rect"/>
              </v:shapetype>
              <v:shape id="Text Box 223" o:spid="_x0000_s1026" type="#_x0000_t202" style="position:absolute;margin-left:-6.75pt;margin-top:285.5pt;width:150.25pt;height:220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" filled="f" stroked="f" strokeweight=".5pt">
                <v:textbox>
                  <w:txbxContent>
                    <w:p w14:paraId="56E559F9" w14:textId="77777777" w:rsidR="00E31565" w:rsidRPr="007440CC" w:rsidRDefault="00E31565" w:rsidP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EDUCATION &amp; TRAINING</w:t>
                      </w:r>
                    </w:p>
                    <w:p w14:paraId="37B97F72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783A7AE" wp14:editId="70C49CC5">
                            <wp:extent cx="1461770" cy="11430"/>
                            <wp:effectExtent l="0" t="0" r="0" b="127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25B1805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5BB56F53" w14:textId="77777777" w:rsidR="00C70CEB" w:rsidRPr="003B7D05" w:rsidRDefault="00FD32C5" w:rsidP="00E31565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2019</w:t>
                      </w:r>
                    </w:p>
                    <w:p w14:paraId="5A7CB87D" w14:textId="2CEC1ECE" w:rsidR="00C70CEB" w:rsidRDefault="00B06621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White Card</w:t>
                      </w:r>
                    </w:p>
                    <w:p w14:paraId="79668E0A" w14:textId="1D05B1CE" w:rsidR="00B06621" w:rsidRDefault="00B06621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0662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ersonal Protective Equipment (PPE)</w:t>
                      </w:r>
                    </w:p>
                    <w:p w14:paraId="7DBE7E7B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16EDEB9F" w14:textId="77777777" w:rsidR="00C36491" w:rsidRPr="003B7D05" w:rsidRDefault="00C36491" w:rsidP="00C36491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2019</w:t>
                      </w:r>
                    </w:p>
                    <w:p w14:paraId="4074E1BE" w14:textId="77777777" w:rsidR="00C36491" w:rsidRDefault="00C36491" w:rsidP="00C36491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General English, School Name</w:t>
                      </w:r>
                    </w:p>
                    <w:p w14:paraId="128F6C7D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341BEF8" w14:textId="77777777" w:rsidR="00C70CEB" w:rsidRPr="003B7D05" w:rsidRDefault="00C70CEB" w:rsidP="00C70CEB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Year</w:t>
                      </w: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  <w:r w:rsidRPr="003B7D05"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ab/>
                      </w:r>
                    </w:p>
                    <w:p w14:paraId="2C47F57B" w14:textId="77777777" w:rsidR="00C70CEB" w:rsidRPr="003D2643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[Course name, institution]</w:t>
                      </w:r>
                    </w:p>
                  </w:txbxContent>
                </v:textbox>
              </v:shape>
            </w:pict>
          </mc:Fallback>
        </mc:AlternateContent>
      </w:r>
      <w:r w:rsidR="0056018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D571C1" wp14:editId="07355601">
                <wp:simplePos x="0" y="0"/>
                <wp:positionH relativeFrom="column">
                  <wp:posOffset>2247900</wp:posOffset>
                </wp:positionH>
                <wp:positionV relativeFrom="paragraph">
                  <wp:posOffset>1304925</wp:posOffset>
                </wp:positionV>
                <wp:extent cx="4325338" cy="1231900"/>
                <wp:effectExtent l="0" t="0" r="0" b="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5338" cy="1231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EC8C98" w14:textId="77777777" w:rsidR="008C690E" w:rsidRDefault="008C690E" w:rsidP="008C690E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ERSONAL SUMMARY</w:t>
                            </w:r>
                          </w:p>
                          <w:p w14:paraId="33DA79D6" w14:textId="77777777" w:rsidR="008C690E" w:rsidRDefault="008C690E" w:rsidP="008C690E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2DA60E5F" wp14:editId="568219FE">
                                  <wp:extent cx="4135755" cy="12065"/>
                                  <wp:effectExtent l="0" t="0" r="4445" b="63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F80DFAE" w14:textId="77777777" w:rsidR="008C690E" w:rsidRPr="00E31565" w:rsidRDefault="008C690E" w:rsidP="008C690E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01C8F218" w14:textId="77777777" w:rsidR="00C36491" w:rsidRPr="003D2643" w:rsidRDefault="00C36491" w:rsidP="00C36491">
                            <w:pPr>
                              <w:pStyle w:val="Header"/>
                              <w:spacing w:after="24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 am a XXXXXXXX professional with experience in XXXXXXXXXXXXXXXX. My goals are XXXXXXXXXXXXXXXX</w:t>
                            </w:r>
                            <w:r w:rsidRPr="00AC41C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XXXXXXXX. </w:t>
                            </w:r>
                          </w:p>
                          <w:p w14:paraId="44B0EC2D" w14:textId="6BDFBFAB" w:rsidR="00804A94" w:rsidRPr="00B06621" w:rsidRDefault="00804A94" w:rsidP="00C36491">
                            <w:pPr>
                              <w:pStyle w:val="Header"/>
                              <w:spacing w:after="24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0D571C1" id="Text Box 226" o:spid="_x0000_s1027" type="#_x0000_t202" style="position:absolute;margin-left:177pt;margin-top:102.75pt;width:340.6pt;height:97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" filled="f" stroked="f" strokeweight=".5pt">
                <v:textbox>
                  <w:txbxContent>
                    <w:p w14:paraId="5EEC8C98" w14:textId="77777777" w:rsidR="008C690E" w:rsidRDefault="008C690E" w:rsidP="008C690E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ERSONAL SUMMARY</w:t>
                      </w:r>
                    </w:p>
                    <w:p w14:paraId="33DA79D6" w14:textId="77777777" w:rsidR="008C690E" w:rsidRDefault="008C690E" w:rsidP="008C690E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2DA60E5F" wp14:editId="568219FE">
                            <wp:extent cx="4135755" cy="12065"/>
                            <wp:effectExtent l="0" t="0" r="4445" b="63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F80DFAE" w14:textId="77777777" w:rsidR="008C690E" w:rsidRPr="00E31565" w:rsidRDefault="008C690E" w:rsidP="008C690E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01C8F218" w14:textId="77777777" w:rsidR="00C36491" w:rsidRPr="003D2643" w:rsidRDefault="00C36491" w:rsidP="00C36491">
                      <w:pPr>
                        <w:pStyle w:val="Header"/>
                        <w:spacing w:after="24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 am a XXXXXXXX professional with experience in XXXXXXXXXXXXXXXX. My goals are XXXXXXXXXXXXXXXX</w:t>
                      </w:r>
                      <w:r w:rsidRPr="00AC41C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XXXXXXXX. </w:t>
                      </w:r>
                    </w:p>
                    <w:p w14:paraId="44B0EC2D" w14:textId="6BDFBFAB" w:rsidR="00804A94" w:rsidRPr="00B06621" w:rsidRDefault="00804A94" w:rsidP="00C36491">
                      <w:pPr>
                        <w:pStyle w:val="Header"/>
                        <w:spacing w:after="24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6018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478710" wp14:editId="478E72A6">
                <wp:simplePos x="0" y="0"/>
                <wp:positionH relativeFrom="column">
                  <wp:posOffset>-95250</wp:posOffset>
                </wp:positionH>
                <wp:positionV relativeFrom="paragraph">
                  <wp:posOffset>1301750</wp:posOffset>
                </wp:positionV>
                <wp:extent cx="1889125" cy="2524125"/>
                <wp:effectExtent l="0" t="0" r="0" b="0"/>
                <wp:wrapNone/>
                <wp:docPr id="211" name="Text Box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9125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9955B4" w14:textId="77777777" w:rsidR="007440CC" w:rsidRDefault="007440CC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KEY SKILLS</w:t>
                            </w:r>
                          </w:p>
                          <w:p w14:paraId="5E79C563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724D8D75" wp14:editId="2438AF33">
                                  <wp:extent cx="1461770" cy="11430"/>
                                  <wp:effectExtent l="0" t="0" r="0" b="127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0964F7E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21745729" w14:textId="77777777" w:rsidR="00E31565" w:rsidRPr="00E31565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Responsible</w:t>
                            </w:r>
                          </w:p>
                          <w:p w14:paraId="53F4E2DE" w14:textId="77777777" w:rsidR="00E31565" w:rsidRPr="003D2643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Team Player </w:t>
                            </w:r>
                          </w:p>
                          <w:p w14:paraId="74B03959" w14:textId="670A6873" w:rsidR="00E31565" w:rsidRPr="003D2643" w:rsidRDefault="007630FC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Efficient </w:t>
                            </w:r>
                          </w:p>
                          <w:p w14:paraId="2794F3A2" w14:textId="77777777" w:rsidR="00E31565" w:rsidRPr="003D2643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ro-Active</w:t>
                            </w:r>
                          </w:p>
                          <w:p w14:paraId="7F781C23" w14:textId="565C25BA" w:rsidR="00A9149C" w:rsidRPr="003D2643" w:rsidRDefault="00B06621" w:rsidP="00A9149C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0662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Safety-conscious </w:t>
                            </w:r>
                          </w:p>
                          <w:p w14:paraId="185361B3" w14:textId="77777777" w:rsidR="00E31565" w:rsidRPr="007440CC" w:rsidRDefault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0478710" id="Text Box 211" o:spid="_x0000_s1028" type="#_x0000_t202" style="position:absolute;margin-left:-7.5pt;margin-top:102.5pt;width:148.75pt;height:19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" filled="f" stroked="f" strokeweight=".5pt">
                <v:textbox>
                  <w:txbxContent>
                    <w:p w14:paraId="5D9955B4" w14:textId="77777777" w:rsidR="007440CC" w:rsidRDefault="007440CC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KEY SKILLS</w:t>
                      </w:r>
                    </w:p>
                    <w:p w14:paraId="5E79C563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724D8D75" wp14:editId="2438AF33">
                            <wp:extent cx="1461770" cy="11430"/>
                            <wp:effectExtent l="0" t="0" r="0" b="127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0964F7E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21745729" w14:textId="77777777" w:rsidR="00E31565" w:rsidRPr="00E31565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Responsible</w:t>
                      </w:r>
                    </w:p>
                    <w:p w14:paraId="53F4E2DE" w14:textId="77777777" w:rsidR="00E31565" w:rsidRPr="003D2643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Team Player </w:t>
                      </w:r>
                    </w:p>
                    <w:p w14:paraId="74B03959" w14:textId="670A6873" w:rsidR="00E31565" w:rsidRPr="003D2643" w:rsidRDefault="007630FC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Efficient </w:t>
                      </w:r>
                    </w:p>
                    <w:p w14:paraId="2794F3A2" w14:textId="77777777" w:rsidR="00E31565" w:rsidRPr="003D2643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ro-Active</w:t>
                      </w:r>
                    </w:p>
                    <w:p w14:paraId="7F781C23" w14:textId="565C25BA" w:rsidR="00A9149C" w:rsidRPr="003D2643" w:rsidRDefault="00B06621" w:rsidP="00A9149C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0662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Safety-conscious </w:t>
                      </w:r>
                    </w:p>
                    <w:p w14:paraId="185361B3" w14:textId="77777777" w:rsidR="00E31565" w:rsidRPr="007440CC" w:rsidRDefault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E9A742A" wp14:editId="1FAA7879">
                <wp:simplePos x="0" y="0"/>
                <wp:positionH relativeFrom="column">
                  <wp:posOffset>-114300</wp:posOffset>
                </wp:positionH>
                <wp:positionV relativeFrom="paragraph">
                  <wp:posOffset>7989570</wp:posOffset>
                </wp:positionV>
                <wp:extent cx="1908175" cy="77152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771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8062C8" w14:textId="77777777" w:rsidR="00A57C40" w:rsidRPr="007440CC" w:rsidRDefault="00A57C40" w:rsidP="00A57C40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REFERENCES</w:t>
                            </w:r>
                          </w:p>
                          <w:p w14:paraId="705A91F5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82C0A0D" wp14:editId="2C8A7A54">
                                  <wp:extent cx="1461770" cy="11430"/>
                                  <wp:effectExtent l="0" t="0" r="0" b="127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9E5538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1E3830DE" w14:textId="77777777" w:rsidR="00A57C40" w:rsidRPr="00FD32C5" w:rsidRDefault="00A57C40" w:rsidP="00A57C4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Available upon reques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E9A742A" id="Text Box 4" o:spid="_x0000_s1029" type="#_x0000_t202" style="position:absolute;margin-left:-9pt;margin-top:629.1pt;width:150.25pt;height:60.7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" filled="f" stroked="f" strokeweight=".5pt">
                <v:textbox>
                  <w:txbxContent>
                    <w:p w14:paraId="788062C8" w14:textId="77777777" w:rsidR="00A57C40" w:rsidRPr="007440CC" w:rsidRDefault="00A57C40" w:rsidP="00A57C40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REFERENCES</w:t>
                      </w:r>
                    </w:p>
                    <w:p w14:paraId="705A91F5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82C0A0D" wp14:editId="2C8A7A54">
                            <wp:extent cx="1461770" cy="11430"/>
                            <wp:effectExtent l="0" t="0" r="0" b="127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9E5538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1E3830DE" w14:textId="77777777" w:rsidR="00A57C40" w:rsidRPr="00FD32C5" w:rsidRDefault="00A57C40" w:rsidP="00A57C40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Available upon request.</w:t>
                      </w: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769FA08" wp14:editId="07A9C7E5">
                <wp:simplePos x="0" y="0"/>
                <wp:positionH relativeFrom="column">
                  <wp:posOffset>-114300</wp:posOffset>
                </wp:positionH>
                <wp:positionV relativeFrom="paragraph">
                  <wp:posOffset>6599555</wp:posOffset>
                </wp:positionV>
                <wp:extent cx="1908175" cy="121920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1219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F3E060" w14:textId="77777777" w:rsidR="00FD32C5" w:rsidRPr="007440CC" w:rsidRDefault="00FD32C5" w:rsidP="00FD32C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AVAILABILITY</w:t>
                            </w:r>
                          </w:p>
                          <w:p w14:paraId="5AF39DE9" w14:textId="77777777" w:rsidR="00FD32C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41BF143F" wp14:editId="5A789744">
                                  <wp:extent cx="1461770" cy="11430"/>
                                  <wp:effectExtent l="0" t="0" r="0" b="1270"/>
                                  <wp:docPr id="224" name="Picture 2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FDE815" w14:textId="77777777" w:rsidR="00FD32C5" w:rsidRPr="00E3156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7DBD51CE" w14:textId="77777777" w:rsid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on – Fri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2PM to 10PM</w:t>
                            </w:r>
                          </w:p>
                          <w:p w14:paraId="62F8466B" w14:textId="77777777" w:rsidR="00FD32C5" w:rsidRP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Weekends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Full-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769FA08" id="Text Box 31" o:spid="_x0000_s1030" type="#_x0000_t202" style="position:absolute;margin-left:-9pt;margin-top:519.65pt;width:150.25pt;height:96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" filled="f" stroked="f" strokeweight=".5pt">
                <v:textbox>
                  <w:txbxContent>
                    <w:p w14:paraId="44F3E060" w14:textId="77777777" w:rsidR="00FD32C5" w:rsidRPr="007440CC" w:rsidRDefault="00FD32C5" w:rsidP="00FD32C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AVAILABILITY</w:t>
                      </w:r>
                    </w:p>
                    <w:p w14:paraId="5AF39DE9" w14:textId="77777777" w:rsidR="00FD32C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41BF143F" wp14:editId="5A789744">
                            <wp:extent cx="1461770" cy="11430"/>
                            <wp:effectExtent l="0" t="0" r="0" b="1270"/>
                            <wp:docPr id="224" name="Picture 2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EFDE815" w14:textId="77777777" w:rsidR="00FD32C5" w:rsidRPr="00E3156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7DBD51CE" w14:textId="77777777" w:rsid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Mon – Fri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2PM to 10PM</w:t>
                      </w:r>
                    </w:p>
                    <w:p w14:paraId="62F8466B" w14:textId="77777777" w:rsidR="00FD32C5" w:rsidRP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Weekends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Full-Time</w:t>
                      </w:r>
                    </w:p>
                  </w:txbxContent>
                </v:textbox>
              </v:shape>
            </w:pict>
          </mc:Fallback>
        </mc:AlternateContent>
      </w:r>
      <w:r w:rsidR="00FD32C5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7665E81" wp14:editId="4D444B30">
                <wp:simplePos x="0" y="0"/>
                <wp:positionH relativeFrom="column">
                  <wp:posOffset>2228850</wp:posOffset>
                </wp:positionH>
                <wp:positionV relativeFrom="paragraph">
                  <wp:posOffset>2733040</wp:posOffset>
                </wp:positionV>
                <wp:extent cx="4324985" cy="5667375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4985" cy="5667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C09CEC" w14:textId="77777777" w:rsidR="00C914F9" w:rsidRPr="007440CC" w:rsidRDefault="00C914F9" w:rsidP="009B151D">
                            <w:pPr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ROFESSIONAL EXPERIENCE</w:t>
                            </w:r>
                          </w:p>
                          <w:p w14:paraId="6D510896" w14:textId="77777777" w:rsidR="00C914F9" w:rsidRDefault="00C914F9" w:rsidP="009B151D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F4FF87F" wp14:editId="19FD1673">
                                  <wp:extent cx="4135755" cy="12065"/>
                                  <wp:effectExtent l="0" t="0" r="4445" b="63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8C35043" w14:textId="77777777" w:rsidR="00C914F9" w:rsidRPr="00E31565" w:rsidRDefault="00C914F9" w:rsidP="009B151D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7EAF839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6C419366" w14:textId="6859E490" w:rsidR="00C914F9" w:rsidRDefault="00B06621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B06621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>Labourer</w:t>
                            </w:r>
                            <w:r w:rsidR="00343221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 xml:space="preserve"> </w:t>
                            </w:r>
                          </w:p>
                          <w:p w14:paraId="2AC09117" w14:textId="77777777" w:rsidR="00FD32C5" w:rsidRPr="00A56656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388ADB86" w14:textId="77777777" w:rsidR="00C914F9" w:rsidRPr="00A56656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COMPANY NAME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Jan/19 to May/19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4214780D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64E526E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</w:p>
                          <w:p w14:paraId="25BD1948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30E26182" w14:textId="5D181D69" w:rsidR="00B06621" w:rsidRPr="00B06621" w:rsidRDefault="00B06621" w:rsidP="00B06621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0662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Unloading, carrying and stacking building materials and plac</w:t>
                            </w:r>
                            <w:r w:rsidR="008940B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Pr="00B0662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tools and</w:t>
                            </w:r>
                            <w:r w:rsidR="008940B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B0662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equipment in position </w:t>
                            </w:r>
                          </w:p>
                          <w:p w14:paraId="129565D5" w14:textId="4766FEC4" w:rsidR="00FD32C5" w:rsidRDefault="00B06621" w:rsidP="00B06621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0662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Using wheelbarrows to remove rubble and rubbish from building sites </w:t>
                            </w:r>
                          </w:p>
                          <w:p w14:paraId="55488BA1" w14:textId="290FC91A" w:rsidR="00B06621" w:rsidRDefault="00B06621" w:rsidP="00B0662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06621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Cleaning surfaces for painters</w:t>
                            </w:r>
                          </w:p>
                          <w:p w14:paraId="5DA2A0EB" w14:textId="77777777" w:rsidR="00B06621" w:rsidRPr="00B06621" w:rsidRDefault="00B06621" w:rsidP="00B06621">
                            <w:pPr>
                              <w:pStyle w:val="ListParagraph"/>
                              <w:ind w:left="360"/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87047EA" w14:textId="77777777" w:rsidR="00C914F9" w:rsidRPr="000477A4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4FB7A6A0" w14:textId="77777777" w:rsidR="00B06621" w:rsidRDefault="00B06621" w:rsidP="00B06621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B06621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>Labourer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 xml:space="preserve"> </w:t>
                            </w:r>
                          </w:p>
                          <w:p w14:paraId="1335166A" w14:textId="77777777" w:rsidR="00FD32C5" w:rsidRPr="00A56656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76A9AD62" w14:textId="1BD514F4" w:rsidR="00C914F9" w:rsidRPr="00A56656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COMPANY NAME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Feb/18 to </w:t>
                            </w:r>
                            <w:r w:rsidR="00FD62A3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Nov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/18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666D7060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F7D02BF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</w:p>
                          <w:p w14:paraId="49DF1421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17FD13F9" w14:textId="77777777" w:rsidR="00B06621" w:rsidRPr="00B06621" w:rsidRDefault="00B06621" w:rsidP="00B06621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0662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Using hand power tools for drilling, demolitions, cutting and chasing in association with builders' work</w:t>
                            </w:r>
                          </w:p>
                          <w:p w14:paraId="62F3FD37" w14:textId="77777777" w:rsidR="00B06621" w:rsidRPr="00B06621" w:rsidRDefault="00B06621" w:rsidP="00B06621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0662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aintaining tools and equipment</w:t>
                            </w:r>
                          </w:p>
                          <w:p w14:paraId="454604F1" w14:textId="77777777" w:rsidR="00B06621" w:rsidRPr="00B06621" w:rsidRDefault="00B06621" w:rsidP="00B06621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0662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Cleaning up work sites</w:t>
                            </w:r>
                          </w:p>
                          <w:p w14:paraId="2A3862DA" w14:textId="1BAA8ADB" w:rsidR="00B06621" w:rsidRPr="00B06621" w:rsidRDefault="00B06621" w:rsidP="00B06621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0662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oving equipment and materials</w:t>
                            </w:r>
                          </w:p>
                          <w:p w14:paraId="0ABCA8E3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2A7D3F3" w14:textId="77777777" w:rsidR="00C914F9" w:rsidRPr="000477A4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7665E81" id="Text Box 15" o:spid="_x0000_s1031" type="#_x0000_t202" style="position:absolute;margin-left:175.5pt;margin-top:215.2pt;width:340.55pt;height:446.25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" filled="f" stroked="f" strokeweight=".5pt">
                <v:textbox>
                  <w:txbxContent>
                    <w:p w14:paraId="79C09CEC" w14:textId="77777777" w:rsidR="00C914F9" w:rsidRPr="007440CC" w:rsidRDefault="00C914F9" w:rsidP="009B151D">
                      <w:pPr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ROFESSIONAL EXPERIENCE</w:t>
                      </w:r>
                    </w:p>
                    <w:p w14:paraId="6D510896" w14:textId="77777777" w:rsidR="00C914F9" w:rsidRDefault="00C914F9" w:rsidP="009B151D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F4FF87F" wp14:editId="19FD1673">
                            <wp:extent cx="4135755" cy="12065"/>
                            <wp:effectExtent l="0" t="0" r="4445" b="635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8C35043" w14:textId="77777777" w:rsidR="00C914F9" w:rsidRPr="00E31565" w:rsidRDefault="00C914F9" w:rsidP="009B151D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57EAF839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6C419366" w14:textId="6859E490" w:rsidR="00C914F9" w:rsidRDefault="00B06621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 w:rsidRPr="00B06621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>Labourer</w:t>
                      </w:r>
                      <w:r w:rsidR="00343221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 xml:space="preserve"> </w:t>
                      </w:r>
                    </w:p>
                    <w:p w14:paraId="2AC09117" w14:textId="77777777" w:rsidR="00FD32C5" w:rsidRPr="00A56656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388ADB86" w14:textId="77777777" w:rsidR="00C914F9" w:rsidRPr="00A56656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COMPANY NAME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Jan/19 to May/19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4214780D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64E526E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</w:p>
                    <w:p w14:paraId="25BD1948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30E26182" w14:textId="5D181D69" w:rsidR="00B06621" w:rsidRPr="00B06621" w:rsidRDefault="00B06621" w:rsidP="00B06621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0662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Unloading, carrying and stacking building materials and plac</w:t>
                      </w:r>
                      <w:r w:rsidR="008940B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Pr="00B0662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tools and</w:t>
                      </w:r>
                      <w:r w:rsidR="008940B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 w:rsidRPr="00B0662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equipment in position </w:t>
                      </w:r>
                    </w:p>
                    <w:p w14:paraId="129565D5" w14:textId="4766FEC4" w:rsidR="00FD32C5" w:rsidRDefault="00B06621" w:rsidP="00B06621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0662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Using wheelbarrows to remove rubble and rubbish from building sites </w:t>
                      </w:r>
                    </w:p>
                    <w:p w14:paraId="55488BA1" w14:textId="290FC91A" w:rsidR="00B06621" w:rsidRDefault="00B06621" w:rsidP="00B0662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06621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Cleaning surfaces for painters</w:t>
                      </w:r>
                    </w:p>
                    <w:p w14:paraId="5DA2A0EB" w14:textId="77777777" w:rsidR="00B06621" w:rsidRPr="00B06621" w:rsidRDefault="00B06621" w:rsidP="00B06621">
                      <w:pPr>
                        <w:pStyle w:val="ListParagraph"/>
                        <w:ind w:left="360"/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87047EA" w14:textId="77777777" w:rsidR="00C914F9" w:rsidRPr="000477A4" w:rsidRDefault="00C914F9" w:rsidP="009B151D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4FB7A6A0" w14:textId="77777777" w:rsidR="00B06621" w:rsidRDefault="00B06621" w:rsidP="00B06621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 w:rsidRPr="00B06621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>Labourer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 xml:space="preserve"> </w:t>
                      </w:r>
                    </w:p>
                    <w:p w14:paraId="1335166A" w14:textId="77777777" w:rsidR="00FD32C5" w:rsidRPr="00A56656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76A9AD62" w14:textId="1BD514F4" w:rsidR="00C914F9" w:rsidRPr="00A56656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COMPANY NAME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Feb/18 to </w:t>
                      </w:r>
                      <w:r w:rsidR="00FD62A3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Nov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/18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666D7060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F7D02BF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</w:p>
                    <w:p w14:paraId="49DF1421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17FD13F9" w14:textId="77777777" w:rsidR="00B06621" w:rsidRPr="00B06621" w:rsidRDefault="00B06621" w:rsidP="00B06621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0662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Using hand power tools for drilling, demolitions, cutting and chasing in association with builders' work</w:t>
                      </w:r>
                    </w:p>
                    <w:p w14:paraId="62F3FD37" w14:textId="77777777" w:rsidR="00B06621" w:rsidRPr="00B06621" w:rsidRDefault="00B06621" w:rsidP="00B06621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0662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Maintaining tools and equipment</w:t>
                      </w:r>
                    </w:p>
                    <w:p w14:paraId="454604F1" w14:textId="77777777" w:rsidR="00B06621" w:rsidRPr="00B06621" w:rsidRDefault="00B06621" w:rsidP="00B06621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0662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Cleaning up work sites</w:t>
                      </w:r>
                    </w:p>
                    <w:p w14:paraId="2A3862DA" w14:textId="1BAA8ADB" w:rsidR="00B06621" w:rsidRPr="00B06621" w:rsidRDefault="00B06621" w:rsidP="00B06621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0662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Moving equipment and materials</w:t>
                      </w:r>
                    </w:p>
                    <w:p w14:paraId="0ABCA8E3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2A7D3F3" w14:textId="77777777" w:rsidR="00C914F9" w:rsidRPr="000477A4" w:rsidRDefault="00C914F9" w:rsidP="009B151D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50053F7C" wp14:editId="74616A16">
                <wp:simplePos x="0" y="0"/>
                <wp:positionH relativeFrom="column">
                  <wp:posOffset>408305</wp:posOffset>
                </wp:positionH>
                <wp:positionV relativeFrom="paragraph">
                  <wp:posOffset>595630</wp:posOffset>
                </wp:positionV>
                <wp:extent cx="2628900" cy="352425"/>
                <wp:effectExtent l="0" t="0" r="0" b="0"/>
                <wp:wrapNone/>
                <wp:docPr id="90" name="Group 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8900" cy="352425"/>
                          <a:chOff x="0" y="0"/>
                          <a:chExt cx="2628900" cy="352425"/>
                        </a:xfrm>
                      </wpg:grpSpPr>
                      <wps:wsp>
                        <wps:cNvPr id="13" name="Text Box 13"/>
                        <wps:cNvSpPr txBox="1"/>
                        <wps:spPr>
                          <a:xfrm>
                            <a:off x="0" y="12700"/>
                            <a:ext cx="393065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17E9EE8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1D530C5A" wp14:editId="160D929E">
                                    <wp:extent cx="202565" cy="149512"/>
                                    <wp:effectExtent l="0" t="0" r="635" b="3175"/>
                                    <wp:docPr id="214" name="Picture 21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32" name="Picture 31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12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3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14801" cy="15854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292100" y="0"/>
                            <a:ext cx="23368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557F124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 xml:space="preserve"> [</w:t>
                              </w:r>
                              <w:proofErr w:type="spellStart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xxxxxxxxxxxxxx@xxx.xxx</w:t>
                              </w:r>
                              <w:proofErr w:type="spellEnd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0053F7C" id="Group 90" o:spid="_x0000_s1032" style="position:absolute;margin-left:32.15pt;margin-top:46.9pt;width:207pt;height:27.75pt;z-index:251714560" coordsize="26289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">
                <v:shape id="Text Box 13" o:spid="_x0000_s1033" type="#_x0000_t202" style="position:absolute;top:127;width:3930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<v:textbox>
                    <w:txbxContent>
                      <w:p w14:paraId="317E9EE8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1D530C5A" wp14:editId="160D929E">
                              <wp:extent cx="202565" cy="149512"/>
                              <wp:effectExtent l="0" t="0" r="635" b="3175"/>
                              <wp:docPr id="214" name="Picture 21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" name="Picture 31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14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5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14801" cy="158543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22" o:spid="_x0000_s1034" type="#_x0000_t202" style="position:absolute;left:2921;width:23368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" filled="f" stroked="f" strokeweight=".5pt">
                  <v:textbox>
                    <w:txbxContent>
                      <w:p w14:paraId="4557F124" w14:textId="77777777" w:rsidR="006E3C33" w:rsidRPr="00394B43" w:rsidRDefault="006E3C33" w:rsidP="006E3C33">
                        <w:pPr>
                          <w:pStyle w:val="Header"/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 xml:space="preserve"> [</w:t>
                        </w:r>
                        <w:proofErr w:type="spellStart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xxxxxxxxxxxxxx@xxx.xxx</w:t>
                        </w:r>
                        <w:proofErr w:type="spellEnd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]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582FB95D" wp14:editId="39E709DD">
                <wp:simplePos x="0" y="0"/>
                <wp:positionH relativeFrom="column">
                  <wp:posOffset>2437130</wp:posOffset>
                </wp:positionH>
                <wp:positionV relativeFrom="paragraph">
                  <wp:posOffset>592455</wp:posOffset>
                </wp:positionV>
                <wp:extent cx="2629535" cy="339725"/>
                <wp:effectExtent l="0" t="0" r="0" b="3175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9535" cy="339725"/>
                          <a:chOff x="0" y="0"/>
                          <a:chExt cx="2629535" cy="339725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292100" y="12700"/>
                            <a:ext cx="2337435" cy="27876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4D27E79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0000 000 000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0" y="0"/>
                            <a:ext cx="3937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132FE33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21BE7A89" wp14:editId="236FAA05">
                                    <wp:extent cx="202367" cy="200464"/>
                                    <wp:effectExtent l="0" t="0" r="1270" b="3175"/>
                                    <wp:docPr id="215" name="Picture 1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1" name="Picture 10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 rotWithShape="1">
                                            <a:blip r:embed="rId16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7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22252" t="15869" b="21053"/>
                                            <a:stretch/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08660" cy="20669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82FB95D" id="Group 89" o:spid="_x0000_s1035" style="position:absolute;margin-left:191.9pt;margin-top:46.65pt;width:207.05pt;height:26.75pt;z-index:251713536" coordsize="26295,3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">
                <v:shape id="Text Box 7" o:spid="_x0000_s1036" type="#_x0000_t202" style="position:absolute;left:2921;top:127;width:23374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14:paraId="54D27E79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0000 000 000]</w:t>
                        </w:r>
                      </w:p>
                    </w:txbxContent>
                  </v:textbox>
                </v:shape>
                <v:shape id="Text Box 8" o:spid="_x0000_s1037" type="#_x0000_t202" style="position:absolute;width:3937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p w14:paraId="1132FE33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21BE7A89" wp14:editId="236FAA05">
                              <wp:extent cx="202367" cy="200464"/>
                              <wp:effectExtent l="0" t="0" r="1270" b="3175"/>
                              <wp:docPr id="215" name="Picture 1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1" name="Picture 10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 rotWithShape="1">
                                      <a:blip r:embed="rId18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9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22252" t="15869" b="21053"/>
                                      <a:stretch/>
                                    </pic:blipFill>
                                    <pic:spPr>
                                      <a:xfrm>
                                        <a:off x="0" y="0"/>
                                        <a:ext cx="208660" cy="206698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6F723E65" wp14:editId="0CD0A41A">
                <wp:simplePos x="0" y="0"/>
                <wp:positionH relativeFrom="column">
                  <wp:posOffset>3797300</wp:posOffset>
                </wp:positionH>
                <wp:positionV relativeFrom="paragraph">
                  <wp:posOffset>599440</wp:posOffset>
                </wp:positionV>
                <wp:extent cx="2386330" cy="723900"/>
                <wp:effectExtent l="0" t="0" r="0" b="0"/>
                <wp:wrapNone/>
                <wp:docPr id="88" name="Group 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6330" cy="723900"/>
                          <a:chOff x="0" y="-12700"/>
                          <a:chExt cx="2386330" cy="723900"/>
                        </a:xfrm>
                      </wpg:grpSpPr>
                      <wps:wsp>
                        <wps:cNvPr id="3" name="Text Box 3"/>
                        <wps:cNvSpPr txBox="1"/>
                        <wps:spPr>
                          <a:xfrm>
                            <a:off x="0" y="-12700"/>
                            <a:ext cx="38608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E24A8A4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0DDA49E7" wp14:editId="0A51CC5B">
                                    <wp:extent cx="177800" cy="212212"/>
                                    <wp:effectExtent l="0" t="0" r="635" b="1905"/>
                                    <wp:docPr id="5" name="Picture 2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24" name="Picture 23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20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21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77800" cy="21221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279400" y="0"/>
                            <a:ext cx="2106930" cy="7112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78868FF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Suburb] [State] [Postcode]</w:t>
                              </w:r>
                              <w:r w:rsidRPr="00394B43">
                                <w:rPr>
                                  <w:color w:val="767171" w:themeColor="background2" w:themeShade="8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F723E65" id="Group 88" o:spid="_x0000_s1038" style="position:absolute;margin-left:299pt;margin-top:47.2pt;width:187.9pt;height:57pt;z-index:251712512;mso-width-relative:margin;mso-height-relative:margin" coordorigin=",-127" coordsize="23863,7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">
                <v:shape id="Text Box 3" o:spid="_x0000_s1039" type="#_x0000_t202" style="position:absolute;top:-127;width:3860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<v:textbox>
                    <w:txbxContent>
                      <w:p w14:paraId="1E24A8A4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0DDA49E7" wp14:editId="0A51CC5B">
                              <wp:extent cx="177800" cy="212212"/>
                              <wp:effectExtent l="0" t="0" r="635" b="1905"/>
                              <wp:docPr id="5" name="Picture 2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4" name="Picture 2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22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23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77800" cy="21221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19" o:spid="_x0000_s1040" type="#_x0000_t202" style="position:absolute;left:2794;width:21069;height:7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" filled="f" stroked="f" strokeweight=".5pt">
                  <v:textbox>
                    <w:txbxContent>
                      <w:p w14:paraId="178868FF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Suburb] [State] [Postcode]</w:t>
                        </w:r>
                        <w:r w:rsidRPr="00394B43">
                          <w:rPr>
                            <w:color w:val="767171" w:themeColor="background2" w:themeShade="80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D32C5">
        <w:tab/>
      </w:r>
    </w:p>
    <w:sectPr w:rsidR="00993F7D" w:rsidRPr="00FD32C5" w:rsidSect="002F1500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3FCB8B" w14:textId="77777777" w:rsidR="00016FAC" w:rsidRDefault="00016FAC" w:rsidP="00DA6601">
      <w:r>
        <w:separator/>
      </w:r>
    </w:p>
  </w:endnote>
  <w:endnote w:type="continuationSeparator" w:id="0">
    <w:p w14:paraId="04AC2795" w14:textId="77777777" w:rsidR="00016FAC" w:rsidRDefault="00016FAC" w:rsidP="00DA66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3198902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26C8443" w14:textId="77777777" w:rsidR="008C690E" w:rsidRDefault="008C690E" w:rsidP="00FC78B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1AF8EB" w14:textId="77777777" w:rsidR="008C690E" w:rsidRDefault="008C690E" w:rsidP="008C690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070149" w14:textId="18E0D3DF" w:rsidR="008C690E" w:rsidRDefault="004C0039" w:rsidP="004C0039">
    <w:pPr>
      <w:pStyle w:val="Footer"/>
      <w:ind w:right="360"/>
      <w:jc w:val="right"/>
    </w:pPr>
    <w:r>
      <w:rPr>
        <w:noProof/>
        <w:lang w:eastAsia="en-AU"/>
      </w:rPr>
      <w:drawing>
        <wp:inline distT="0" distB="0" distL="0" distR="0" wp14:anchorId="042CDF91" wp14:editId="48897114">
          <wp:extent cx="1771650" cy="457200"/>
          <wp:effectExtent l="0" t="0" r="0" b="0"/>
          <wp:docPr id="16" name="Picture 16" descr="IP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P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6196B6" w14:textId="77777777" w:rsidR="004C0039" w:rsidRDefault="004C003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A3A090" w14:textId="77777777" w:rsidR="00016FAC" w:rsidRDefault="00016FAC" w:rsidP="00DA6601">
      <w:r>
        <w:separator/>
      </w:r>
    </w:p>
  </w:footnote>
  <w:footnote w:type="continuationSeparator" w:id="0">
    <w:p w14:paraId="6EFF0C1B" w14:textId="77777777" w:rsidR="00016FAC" w:rsidRDefault="00016FAC" w:rsidP="00DA66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519716" w14:textId="77777777" w:rsidR="004C0039" w:rsidRDefault="004C003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285338" w14:textId="77777777" w:rsidR="00DA6601" w:rsidRDefault="00E31565">
    <w:pPr>
      <w:pStyle w:val="Header"/>
    </w:pPr>
    <w:r w:rsidRPr="009E72B9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C1865E8" wp14:editId="4F0A5F9B">
              <wp:simplePos x="0" y="0"/>
              <wp:positionH relativeFrom="column">
                <wp:posOffset>-444500</wp:posOffset>
              </wp:positionH>
              <wp:positionV relativeFrom="paragraph">
                <wp:posOffset>-76835</wp:posOffset>
              </wp:positionV>
              <wp:extent cx="7557770" cy="93980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7770" cy="939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F1983B0" w14:textId="77777777" w:rsidR="00E31565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  <w:r w:rsidRPr="00394B43"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  <w:t>FULL NAME</w:t>
                          </w:r>
                        </w:p>
                        <w:p w14:paraId="10DE05D4" w14:textId="77777777" w:rsidR="009E72B9" w:rsidRPr="00394B43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C1865E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1" type="#_x0000_t202" style="position:absolute;margin-left:-35pt;margin-top:-6.05pt;width:595.1pt;height:74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" filled="f" stroked="f" strokeweight=".5pt">
              <v:textbox>
                <w:txbxContent>
                  <w:p w14:paraId="7F1983B0" w14:textId="77777777" w:rsidR="00E31565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  <w:r w:rsidRPr="00394B43"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  <w:t>FULL NAME</w:t>
                    </w:r>
                  </w:p>
                  <w:p w14:paraId="10DE05D4" w14:textId="77777777" w:rsidR="009E72B9" w:rsidRPr="00394B43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</w:p>
                </w:txbxContent>
              </v:textbox>
            </v:shape>
          </w:pict>
        </mc:Fallback>
      </mc:AlternateContent>
    </w:r>
    <w:r w:rsidR="00651D84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028D8E" wp14:editId="68FD6F07">
              <wp:simplePos x="0" y="0"/>
              <wp:positionH relativeFrom="column">
                <wp:posOffset>-1149349</wp:posOffset>
              </wp:positionH>
              <wp:positionV relativeFrom="paragraph">
                <wp:posOffset>-711835</wp:posOffset>
              </wp:positionV>
              <wp:extent cx="8572769" cy="1673731"/>
              <wp:effectExtent l="38100" t="228600" r="38100" b="23177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1421085">
                        <a:off x="0" y="0"/>
                        <a:ext cx="8572769" cy="167373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944E825" id="Rectangle 1" o:spid="_x0000_s1026" style="position:absolute;margin-left:-90.5pt;margin-top:-56.05pt;width:675pt;height:131.8pt;rotation:-195423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" fillcolor="#d8d8d8 [2732]" stroked="f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3E3222" w14:textId="77777777" w:rsidR="004C0039" w:rsidRDefault="004C003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33.75pt;height:41.25pt;visibility:visible" o:bullet="t">
        <v:imagedata r:id="rId1" o:title="" croptop="10400f" cropbottom="13797f" cropleft="14583f"/>
      </v:shape>
    </w:pict>
  </w:numPicBullet>
  <w:abstractNum w:abstractNumId="0" w15:restartNumberingAfterBreak="0">
    <w:nsid w:val="0299552D"/>
    <w:multiLevelType w:val="hybridMultilevel"/>
    <w:tmpl w:val="ACA25D38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2717A3"/>
    <w:multiLevelType w:val="multilevel"/>
    <w:tmpl w:val="FA486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3C4ED3"/>
    <w:multiLevelType w:val="hybridMultilevel"/>
    <w:tmpl w:val="B70AB130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C477EA"/>
    <w:multiLevelType w:val="hybridMultilevel"/>
    <w:tmpl w:val="2868A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7490C"/>
    <w:multiLevelType w:val="hybridMultilevel"/>
    <w:tmpl w:val="1A2EA49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A07253A"/>
    <w:multiLevelType w:val="hybridMultilevel"/>
    <w:tmpl w:val="C52A8DF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B1C436B"/>
    <w:multiLevelType w:val="hybridMultilevel"/>
    <w:tmpl w:val="56F67700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EFE2392"/>
    <w:multiLevelType w:val="hybridMultilevel"/>
    <w:tmpl w:val="C01EEB08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F06F1C"/>
    <w:multiLevelType w:val="hybridMultilevel"/>
    <w:tmpl w:val="8F56505E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683204D"/>
    <w:multiLevelType w:val="multilevel"/>
    <w:tmpl w:val="A9B880C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703DC3"/>
    <w:multiLevelType w:val="hybridMultilevel"/>
    <w:tmpl w:val="3AB457A4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0B5198"/>
    <w:multiLevelType w:val="hybridMultilevel"/>
    <w:tmpl w:val="0E7AA2CE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9107CD"/>
    <w:multiLevelType w:val="multilevel"/>
    <w:tmpl w:val="07524C4E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CD539BA"/>
    <w:multiLevelType w:val="hybridMultilevel"/>
    <w:tmpl w:val="8D64968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9"/>
  </w:num>
  <w:num w:numId="4">
    <w:abstractNumId w:val="3"/>
  </w:num>
  <w:num w:numId="5">
    <w:abstractNumId w:val="10"/>
  </w:num>
  <w:num w:numId="6">
    <w:abstractNumId w:val="8"/>
  </w:num>
  <w:num w:numId="7">
    <w:abstractNumId w:val="7"/>
  </w:num>
  <w:num w:numId="8">
    <w:abstractNumId w:val="2"/>
  </w:num>
  <w:num w:numId="9">
    <w:abstractNumId w:val="0"/>
  </w:num>
  <w:num w:numId="10">
    <w:abstractNumId w:val="5"/>
  </w:num>
  <w:num w:numId="11">
    <w:abstractNumId w:val="4"/>
  </w:num>
  <w:num w:numId="12">
    <w:abstractNumId w:val="6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zA1MDcxtzQ2MzNT0lEKTi0uzszPAykwrgUARZqQeCwAAAA="/>
  </w:docVars>
  <w:rsids>
    <w:rsidRoot w:val="00DA6601"/>
    <w:rsid w:val="00016FAC"/>
    <w:rsid w:val="00020711"/>
    <w:rsid w:val="000371E2"/>
    <w:rsid w:val="000477A4"/>
    <w:rsid w:val="00053115"/>
    <w:rsid w:val="00087EB0"/>
    <w:rsid w:val="000C13C6"/>
    <w:rsid w:val="0011622D"/>
    <w:rsid w:val="00181065"/>
    <w:rsid w:val="00186FDD"/>
    <w:rsid w:val="00187724"/>
    <w:rsid w:val="001B29B9"/>
    <w:rsid w:val="001C5C94"/>
    <w:rsid w:val="001C7E87"/>
    <w:rsid w:val="001D0A16"/>
    <w:rsid w:val="00232672"/>
    <w:rsid w:val="002628EC"/>
    <w:rsid w:val="00270A0F"/>
    <w:rsid w:val="002A6E14"/>
    <w:rsid w:val="002A72E8"/>
    <w:rsid w:val="002B7DCF"/>
    <w:rsid w:val="002D39C9"/>
    <w:rsid w:val="002E6B29"/>
    <w:rsid w:val="002F1500"/>
    <w:rsid w:val="0033061D"/>
    <w:rsid w:val="00343221"/>
    <w:rsid w:val="003568D6"/>
    <w:rsid w:val="00363545"/>
    <w:rsid w:val="003655D6"/>
    <w:rsid w:val="00391859"/>
    <w:rsid w:val="00393C84"/>
    <w:rsid w:val="00394B43"/>
    <w:rsid w:val="003B7D05"/>
    <w:rsid w:val="003C0E38"/>
    <w:rsid w:val="003D2643"/>
    <w:rsid w:val="003E5903"/>
    <w:rsid w:val="00433F34"/>
    <w:rsid w:val="00481731"/>
    <w:rsid w:val="004C0039"/>
    <w:rsid w:val="004C6604"/>
    <w:rsid w:val="004C72A0"/>
    <w:rsid w:val="00501738"/>
    <w:rsid w:val="005027DF"/>
    <w:rsid w:val="005105DA"/>
    <w:rsid w:val="005174AB"/>
    <w:rsid w:val="00526618"/>
    <w:rsid w:val="00527639"/>
    <w:rsid w:val="005368EE"/>
    <w:rsid w:val="0056018C"/>
    <w:rsid w:val="00577F9C"/>
    <w:rsid w:val="005A798F"/>
    <w:rsid w:val="006314D5"/>
    <w:rsid w:val="00631AA0"/>
    <w:rsid w:val="0064081D"/>
    <w:rsid w:val="00641B9D"/>
    <w:rsid w:val="00651D84"/>
    <w:rsid w:val="006A6F45"/>
    <w:rsid w:val="006E3C33"/>
    <w:rsid w:val="006F5C1C"/>
    <w:rsid w:val="00707678"/>
    <w:rsid w:val="00733705"/>
    <w:rsid w:val="007440CC"/>
    <w:rsid w:val="007630FC"/>
    <w:rsid w:val="00767BF6"/>
    <w:rsid w:val="00792E3A"/>
    <w:rsid w:val="007C7AB2"/>
    <w:rsid w:val="007D40FE"/>
    <w:rsid w:val="00804A94"/>
    <w:rsid w:val="00811D9A"/>
    <w:rsid w:val="00812BD4"/>
    <w:rsid w:val="0082037F"/>
    <w:rsid w:val="00833E14"/>
    <w:rsid w:val="00867FD0"/>
    <w:rsid w:val="00875C8E"/>
    <w:rsid w:val="008940B1"/>
    <w:rsid w:val="008B6E72"/>
    <w:rsid w:val="008C1E29"/>
    <w:rsid w:val="008C690E"/>
    <w:rsid w:val="00901C9B"/>
    <w:rsid w:val="00932FD3"/>
    <w:rsid w:val="00946E2A"/>
    <w:rsid w:val="0095088E"/>
    <w:rsid w:val="009641E3"/>
    <w:rsid w:val="00985EC0"/>
    <w:rsid w:val="00993F7D"/>
    <w:rsid w:val="009B151D"/>
    <w:rsid w:val="009E72B9"/>
    <w:rsid w:val="00A230D5"/>
    <w:rsid w:val="00A5341F"/>
    <w:rsid w:val="00A53A48"/>
    <w:rsid w:val="00A56656"/>
    <w:rsid w:val="00A57C40"/>
    <w:rsid w:val="00A82EF0"/>
    <w:rsid w:val="00A9124D"/>
    <w:rsid w:val="00A9149C"/>
    <w:rsid w:val="00A976A2"/>
    <w:rsid w:val="00AB3E7E"/>
    <w:rsid w:val="00AC643F"/>
    <w:rsid w:val="00AD4A59"/>
    <w:rsid w:val="00AF3C29"/>
    <w:rsid w:val="00B0022E"/>
    <w:rsid w:val="00B009A4"/>
    <w:rsid w:val="00B06621"/>
    <w:rsid w:val="00BC0171"/>
    <w:rsid w:val="00BD208E"/>
    <w:rsid w:val="00BD404D"/>
    <w:rsid w:val="00C21640"/>
    <w:rsid w:val="00C222D2"/>
    <w:rsid w:val="00C36491"/>
    <w:rsid w:val="00C6614D"/>
    <w:rsid w:val="00C70CEB"/>
    <w:rsid w:val="00C914F9"/>
    <w:rsid w:val="00C9351D"/>
    <w:rsid w:val="00CC66B4"/>
    <w:rsid w:val="00CD0FF7"/>
    <w:rsid w:val="00D135DA"/>
    <w:rsid w:val="00D16EB1"/>
    <w:rsid w:val="00D205ED"/>
    <w:rsid w:val="00D70CB0"/>
    <w:rsid w:val="00D8347B"/>
    <w:rsid w:val="00DA6601"/>
    <w:rsid w:val="00DD78CE"/>
    <w:rsid w:val="00E31099"/>
    <w:rsid w:val="00E31565"/>
    <w:rsid w:val="00E378BA"/>
    <w:rsid w:val="00E66C35"/>
    <w:rsid w:val="00E727D6"/>
    <w:rsid w:val="00E82D30"/>
    <w:rsid w:val="00EC479F"/>
    <w:rsid w:val="00EF1387"/>
    <w:rsid w:val="00EF1976"/>
    <w:rsid w:val="00F34ADC"/>
    <w:rsid w:val="00F46120"/>
    <w:rsid w:val="00F964D2"/>
    <w:rsid w:val="00FB0EE4"/>
    <w:rsid w:val="00FB42BF"/>
    <w:rsid w:val="00FB7493"/>
    <w:rsid w:val="00FD32C5"/>
    <w:rsid w:val="00FD62A3"/>
    <w:rsid w:val="00FF396D"/>
    <w:rsid w:val="00FF4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EBC3B1"/>
  <w15:chartTrackingRefBased/>
  <w15:docId w15:val="{E38AC323-0065-054A-AC60-FA7718F9C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208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DA6601"/>
  </w:style>
  <w:style w:type="paragraph" w:styleId="Footer">
    <w:name w:val="footer"/>
    <w:basedOn w:val="Normal"/>
    <w:link w:val="Foot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DA6601"/>
  </w:style>
  <w:style w:type="table" w:styleId="TableGrid">
    <w:name w:val="Table Grid"/>
    <w:basedOn w:val="TableNormal"/>
    <w:uiPriority w:val="39"/>
    <w:rsid w:val="00651D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2037F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3E7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E7E"/>
    <w:rPr>
      <w:rFonts w:ascii="Times New Roman" w:hAnsi="Times New Roman" w:cs="Times New Roman"/>
      <w:sz w:val="18"/>
      <w:szCs w:val="18"/>
    </w:rPr>
  </w:style>
  <w:style w:type="character" w:customStyle="1" w:styleId="apple-tab-span">
    <w:name w:val="apple-tab-span"/>
    <w:basedOn w:val="DefaultParagraphFont"/>
    <w:rsid w:val="00811D9A"/>
  </w:style>
  <w:style w:type="paragraph" w:styleId="ListParagraph">
    <w:name w:val="List Paragraph"/>
    <w:basedOn w:val="Normal"/>
    <w:uiPriority w:val="34"/>
    <w:qFormat/>
    <w:rsid w:val="00AD4A59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semiHidden/>
    <w:unhideWhenUsed/>
    <w:rsid w:val="003B7D0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B7D0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8C69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217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microsoft.com/office/2007/relationships/hdphoto" Target="media/hdphoto1.wdp"/><Relationship Id="rId18" Type="http://schemas.openxmlformats.org/officeDocument/2006/relationships/image" Target="media/image5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microsoft.com/office/2007/relationships/hdphoto" Target="media/hdphoto3.wdp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microsoft.com/office/2007/relationships/hdphoto" Target="media/hdphoto2.wdp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6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0.emf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07/relationships/hdphoto" Target="media/hdphoto10.wdp"/><Relationship Id="rId23" Type="http://schemas.microsoft.com/office/2007/relationships/hdphoto" Target="media/hdphoto30.wdp"/><Relationship Id="rId28" Type="http://schemas.openxmlformats.org/officeDocument/2006/relationships/header" Target="header3.xml"/><Relationship Id="rId10" Type="http://schemas.openxmlformats.org/officeDocument/2006/relationships/image" Target="media/image3.emf"/><Relationship Id="rId19" Type="http://schemas.microsoft.com/office/2007/relationships/hdphoto" Target="media/hdphoto20.wdp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0.emf"/><Relationship Id="rId14" Type="http://schemas.openxmlformats.org/officeDocument/2006/relationships/image" Target="media/image40.png"/><Relationship Id="rId22" Type="http://schemas.openxmlformats.org/officeDocument/2006/relationships/image" Target="media/image60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6E90684-F44A-48A9-9A62-05660E79E3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K Resume Template</vt:lpstr>
    </vt:vector>
  </TitlesOfParts>
  <Company/>
  <LinksUpToDate>false</LinksUpToDate>
  <CharactersWithSpaces>20</CharactersWithSpaces>
  <SharedDoc>false</SharedDoc>
  <HyperlinkBase>www.seek.com.au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K Resume Template</dc:title>
  <dc:subject/>
  <dc:creator>Julie Nguyen</dc:creator>
  <cp:keywords>Resume</cp:keywords>
  <dc:description/>
  <cp:lastModifiedBy>Raul Engel</cp:lastModifiedBy>
  <cp:revision>7</cp:revision>
  <dcterms:created xsi:type="dcterms:W3CDTF">2019-06-17T00:30:00Z</dcterms:created>
  <dcterms:modified xsi:type="dcterms:W3CDTF">2019-10-17T04:44:00Z</dcterms:modified>
</cp:coreProperties>
</file>